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6F47B2EA" w:rsidR="0009677F" w:rsidRPr="0009677F" w:rsidRDefault="009879CC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17405D5D" w:rsidR="0009677F" w:rsidRPr="0009677F" w:rsidRDefault="009879CC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peraciones de </w:t>
            </w:r>
            <w:proofErr w:type="gramStart"/>
            <w:r>
              <w:rPr>
                <w:rFonts w:ascii="Arial" w:hAnsi="Arial" w:cs="Arial"/>
                <w:b/>
              </w:rPr>
              <w:t>pixel</w:t>
            </w:r>
            <w:proofErr w:type="gramEnd"/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1FA38F6F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9879CC">
              <w:rPr>
                <w:rFonts w:ascii="Arial" w:hAnsi="Arial" w:cs="Arial"/>
              </w:rPr>
              <w:t>procesar una imagen en escala de grises mediante la modificación de los valores de intensidad de sus pixel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7D7122BA" w14:textId="3600C3F7" w:rsidR="00A52050" w:rsidRDefault="004C1B0F" w:rsidP="00A52050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Realiza las siguientes operaciones de </w:t>
            </w:r>
            <w:proofErr w:type="gramStart"/>
            <w:r w:rsidR="009879CC">
              <w:rPr>
                <w:rFonts w:ascii="Arial" w:hAnsi="Arial" w:cs="Arial"/>
                <w:bCs/>
              </w:rPr>
              <w:t>pixel</w:t>
            </w:r>
            <w:proofErr w:type="gramEnd"/>
            <w:r w:rsidR="009879CC">
              <w:rPr>
                <w:rFonts w:ascii="Arial" w:hAnsi="Arial" w:cs="Arial"/>
                <w:bCs/>
              </w:rPr>
              <w:t xml:space="preserve"> a la imagen en escala de grises.</w:t>
            </w:r>
            <w:r w:rsidR="00A52050">
              <w:rPr>
                <w:rFonts w:ascii="Arial" w:hAnsi="Arial" w:cs="Arial"/>
                <w:bCs/>
              </w:rPr>
              <w:t xml:space="preserve"> </w:t>
            </w:r>
          </w:p>
          <w:p w14:paraId="654A42E8" w14:textId="42CA06D1" w:rsidR="00732C24" w:rsidRPr="00A52050" w:rsidRDefault="009879CC" w:rsidP="00A52050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Copiar </w:t>
            </w:r>
          </w:p>
          <w:p w14:paraId="37981D52" w14:textId="5194A6D1" w:rsidR="004C1B0F" w:rsidRPr="004C1B0F" w:rsidRDefault="009879CC" w:rsidP="004C1B0F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ayor y menor contraste</w:t>
            </w:r>
          </w:p>
          <w:p w14:paraId="5000190E" w14:textId="73FEBED6" w:rsidR="004C1B0F" w:rsidRDefault="009879CC" w:rsidP="004C1B0F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ayor y menor brillo</w:t>
            </w:r>
          </w:p>
          <w:p w14:paraId="3D069B0B" w14:textId="47D6ED1A" w:rsidR="00876F75" w:rsidRDefault="009879CC" w:rsidP="00876F75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mplemento</w:t>
            </w:r>
          </w:p>
          <w:p w14:paraId="1B52E852" w14:textId="1B1B8463" w:rsidR="009879CC" w:rsidRDefault="009879CC" w:rsidP="00876F75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mbinación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5A38D0">
        <w:trPr>
          <w:trHeight w:val="4503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58E2143" w14:textId="77777777" w:rsidR="005A38D0" w:rsidRDefault="005A38D0" w:rsidP="005A38D0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560"/>
        <w:gridCol w:w="1781"/>
        <w:gridCol w:w="1780"/>
        <w:gridCol w:w="3561"/>
      </w:tblGrid>
      <w:tr w:rsidR="005A38D0" w:rsidRPr="003E0BD6" w14:paraId="4C241917" w14:textId="77777777" w:rsidTr="00EF7AA6">
        <w:trPr>
          <w:trHeight w:val="288"/>
          <w:jc w:val="center"/>
        </w:trPr>
        <w:tc>
          <w:tcPr>
            <w:tcW w:w="10682" w:type="dxa"/>
            <w:gridSpan w:val="4"/>
            <w:shd w:val="clear" w:color="auto" w:fill="D9D9D9" w:themeFill="background1" w:themeFillShade="D9"/>
            <w:vAlign w:val="center"/>
          </w:tcPr>
          <w:p w14:paraId="089EB8CC" w14:textId="77777777" w:rsidR="005A38D0" w:rsidRPr="003E0BD6" w:rsidRDefault="005A38D0" w:rsidP="00EF7AA6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s imágenes indicadas en los espacios correspondientes.</w:t>
            </w:r>
          </w:p>
        </w:tc>
      </w:tr>
      <w:tr w:rsidR="005A38D0" w14:paraId="2EBE335D" w14:textId="77777777" w:rsidTr="00EF7AA6">
        <w:trPr>
          <w:trHeight w:val="3321"/>
          <w:jc w:val="center"/>
        </w:trPr>
        <w:tc>
          <w:tcPr>
            <w:tcW w:w="5341" w:type="dxa"/>
            <w:gridSpan w:val="2"/>
            <w:vAlign w:val="center"/>
          </w:tcPr>
          <w:p w14:paraId="1FE35CED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vAlign w:val="center"/>
          </w:tcPr>
          <w:p w14:paraId="7070B434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5A38D0" w14:paraId="0174C2A1" w14:textId="77777777" w:rsidTr="00EF7AA6">
        <w:trPr>
          <w:trHeight w:val="280"/>
          <w:jc w:val="center"/>
        </w:trPr>
        <w:tc>
          <w:tcPr>
            <w:tcW w:w="5341" w:type="dxa"/>
            <w:gridSpan w:val="2"/>
            <w:shd w:val="clear" w:color="auto" w:fill="F2F2F2" w:themeFill="background1" w:themeFillShade="F2"/>
            <w:vAlign w:val="center"/>
          </w:tcPr>
          <w:p w14:paraId="51C5560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4C1B0F">
              <w:rPr>
                <w:rFonts w:ascii="Arial" w:hAnsi="Arial" w:cs="Arial"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sz w:val="24"/>
                <w:szCs w:val="18"/>
              </w:rPr>
              <w:t xml:space="preserve"> 1 en escala de grises</w:t>
            </w:r>
          </w:p>
        </w:tc>
        <w:tc>
          <w:tcPr>
            <w:tcW w:w="5341" w:type="dxa"/>
            <w:gridSpan w:val="2"/>
            <w:shd w:val="clear" w:color="auto" w:fill="F2F2F2" w:themeFill="background1" w:themeFillShade="F2"/>
            <w:vAlign w:val="center"/>
          </w:tcPr>
          <w:p w14:paraId="1A81D27D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2 en escala de grises</w:t>
            </w:r>
          </w:p>
        </w:tc>
      </w:tr>
      <w:tr w:rsidR="005A38D0" w14:paraId="7C4D7EF1" w14:textId="77777777" w:rsidTr="00EF7AA6">
        <w:trPr>
          <w:trHeight w:val="3387"/>
          <w:jc w:val="center"/>
        </w:trPr>
        <w:tc>
          <w:tcPr>
            <w:tcW w:w="3560" w:type="dxa"/>
            <w:vAlign w:val="center"/>
          </w:tcPr>
          <w:p w14:paraId="775B5D52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3561" w:type="dxa"/>
            <w:gridSpan w:val="2"/>
            <w:vAlign w:val="center"/>
          </w:tcPr>
          <w:p w14:paraId="071813E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3561" w:type="dxa"/>
            <w:vAlign w:val="center"/>
          </w:tcPr>
          <w:p w14:paraId="41BFF602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5A38D0" w14:paraId="2DFF3610" w14:textId="77777777" w:rsidTr="00EF7AA6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440BEA0C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pia de imagen 1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181EAA00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6B6C7B18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 Más contraste con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c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.5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3BBB314B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175EE18A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Menos contraste con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c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5</w:t>
            </w:r>
          </w:p>
        </w:tc>
      </w:tr>
      <w:tr w:rsidR="005A38D0" w14:paraId="2F14628E" w14:textId="77777777" w:rsidTr="00EF7AA6">
        <w:trPr>
          <w:trHeight w:val="3049"/>
          <w:jc w:val="center"/>
        </w:trPr>
        <w:tc>
          <w:tcPr>
            <w:tcW w:w="3560" w:type="dxa"/>
            <w:vAlign w:val="center"/>
          </w:tcPr>
          <w:p w14:paraId="32C9CFDE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gridSpan w:val="2"/>
            <w:vAlign w:val="center"/>
          </w:tcPr>
          <w:p w14:paraId="03383924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vAlign w:val="center"/>
          </w:tcPr>
          <w:p w14:paraId="1EF4C41E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5A38D0" w14:paraId="37F72F9F" w14:textId="77777777" w:rsidTr="00EF7AA6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3C15C02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29792E20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Más brillo con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b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00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28EB3D92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63A5C980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Menos brillo con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b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- 100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6A302DEE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555EFC0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plemento</w:t>
            </w:r>
          </w:p>
        </w:tc>
      </w:tr>
      <w:tr w:rsidR="005A38D0" w14:paraId="7BD088ED" w14:textId="77777777" w:rsidTr="00EF7AA6">
        <w:trPr>
          <w:trHeight w:val="2911"/>
          <w:jc w:val="center"/>
        </w:trPr>
        <w:tc>
          <w:tcPr>
            <w:tcW w:w="3560" w:type="dxa"/>
            <w:vAlign w:val="center"/>
          </w:tcPr>
          <w:p w14:paraId="20EABE81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gridSpan w:val="2"/>
            <w:vAlign w:val="center"/>
          </w:tcPr>
          <w:p w14:paraId="689B293C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vAlign w:val="center"/>
          </w:tcPr>
          <w:p w14:paraId="2389E2DA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5A38D0" w14:paraId="2E310015" w14:textId="77777777" w:rsidTr="00EF7AA6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0A21F419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7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539E0A4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5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70FCD2D4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3</w:t>
            </w:r>
          </w:p>
        </w:tc>
      </w:tr>
    </w:tbl>
    <w:p w14:paraId="39773FC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7D3D13C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EC3E1A6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5A38D0">
        <w:trPr>
          <w:trHeight w:hRule="exact" w:val="1927"/>
        </w:trPr>
        <w:tc>
          <w:tcPr>
            <w:tcW w:w="10620" w:type="dxa"/>
            <w:shd w:val="clear" w:color="auto" w:fill="auto"/>
            <w:vAlign w:val="center"/>
          </w:tcPr>
          <w:p w14:paraId="1859995C" w14:textId="152FAA39" w:rsidR="00A33183" w:rsidRPr="00FA5C47" w:rsidRDefault="00A33183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1E9A8" w14:textId="77777777" w:rsidR="004A3C2E" w:rsidRDefault="004A3C2E" w:rsidP="0084667E">
      <w:pPr>
        <w:spacing w:after="0" w:line="240" w:lineRule="auto"/>
      </w:pPr>
      <w:r>
        <w:separator/>
      </w:r>
    </w:p>
  </w:endnote>
  <w:endnote w:type="continuationSeparator" w:id="0">
    <w:p w14:paraId="0DF79C01" w14:textId="77777777" w:rsidR="004A3C2E" w:rsidRDefault="004A3C2E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71536" w14:textId="77777777" w:rsidR="004A3C2E" w:rsidRDefault="004A3C2E" w:rsidP="0084667E">
      <w:pPr>
        <w:spacing w:after="0" w:line="240" w:lineRule="auto"/>
      </w:pPr>
      <w:r>
        <w:separator/>
      </w:r>
    </w:p>
  </w:footnote>
  <w:footnote w:type="continuationSeparator" w:id="0">
    <w:p w14:paraId="24A64347" w14:textId="77777777" w:rsidR="004A3C2E" w:rsidRDefault="004A3C2E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3B0" w14:textId="490938A0" w:rsidR="00F331DA" w:rsidRPr="00B33A5B" w:rsidRDefault="00F331DA" w:rsidP="0084667E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Encabezado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Encabezado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Encabezado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Encabezado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Encabezado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Encabezado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6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8"/>
  </w:num>
  <w:num w:numId="9">
    <w:abstractNumId w:val="2"/>
  </w:num>
  <w:num w:numId="10">
    <w:abstractNumId w:val="11"/>
  </w:num>
  <w:num w:numId="11">
    <w:abstractNumId w:val="15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83D51"/>
    <w:rsid w:val="004A139E"/>
    <w:rsid w:val="004A3C2E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421B5"/>
    <w:rsid w:val="00546349"/>
    <w:rsid w:val="00547AD9"/>
    <w:rsid w:val="00560B95"/>
    <w:rsid w:val="00574C72"/>
    <w:rsid w:val="0058378A"/>
    <w:rsid w:val="00584C00"/>
    <w:rsid w:val="00592173"/>
    <w:rsid w:val="0059711E"/>
    <w:rsid w:val="005A0F70"/>
    <w:rsid w:val="005A38D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953"/>
    <w:rsid w:val="00B9672A"/>
    <w:rsid w:val="00BA5D6D"/>
    <w:rsid w:val="00BB7F93"/>
    <w:rsid w:val="00BC6B6D"/>
    <w:rsid w:val="00BD1CD3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8238D"/>
    <w:rsid w:val="00D84731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Ttulo1">
    <w:name w:val="heading 1"/>
    <w:basedOn w:val="Normal"/>
    <w:next w:val="Normal"/>
    <w:link w:val="Ttulo1C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">
    <w:name w:val="Title"/>
    <w:basedOn w:val="Normal"/>
    <w:next w:val="Normal"/>
    <w:link w:val="TtuloC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Encabezado">
    <w:name w:val="header"/>
    <w:basedOn w:val="Normal"/>
    <w:link w:val="Encabezado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iedepgina">
    <w:name w:val="footer"/>
    <w:basedOn w:val="Normal"/>
    <w:link w:val="Piedepgina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rrafodelista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aconcuadrcula">
    <w:name w:val="Table Grid"/>
    <w:basedOn w:val="Tabla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6</TotalTime>
  <Pages>3</Pages>
  <Words>202</Words>
  <Characters>111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12</cp:revision>
  <cp:lastPrinted>2020-01-29T03:33:00Z</cp:lastPrinted>
  <dcterms:created xsi:type="dcterms:W3CDTF">2012-03-04T02:56:00Z</dcterms:created>
  <dcterms:modified xsi:type="dcterms:W3CDTF">2021-09-06T21:28:00Z</dcterms:modified>
</cp:coreProperties>
</file>